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12451" w14:textId="4551106D" w:rsidR="00DF261F" w:rsidRDefault="009D6BF3">
      <w:pPr>
        <w:rPr>
          <w:rFonts w:eastAsiaTheme="minorEastAsia"/>
        </w:rPr>
      </w:pPr>
      <w:r>
        <w:rPr>
          <w:rFonts w:eastAsiaTheme="minorEastAsia" w:hint="eastAsia"/>
        </w:rPr>
        <w:t>N</w:t>
      </w:r>
      <w:r>
        <w:rPr>
          <w:rFonts w:eastAsiaTheme="minorEastAsia"/>
        </w:rPr>
        <w:t>othing for this week</w:t>
      </w:r>
    </w:p>
    <w:p w14:paraId="51EFF77E" w14:textId="77777777" w:rsidR="009D6BF3" w:rsidRPr="009D6BF3" w:rsidRDefault="009D6BF3">
      <w:pPr>
        <w:rPr>
          <w:rFonts w:eastAsiaTheme="minorEastAsia" w:hint="eastAsia"/>
        </w:rPr>
      </w:pPr>
      <w:bookmarkStart w:id="0" w:name="_GoBack"/>
      <w:bookmarkEnd w:id="0"/>
    </w:p>
    <w:sectPr w:rsidR="009D6BF3" w:rsidRPr="009D6BF3" w:rsidSect="00F07F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24D2CF" w14:textId="77777777" w:rsidR="00321BF8" w:rsidRDefault="00321BF8" w:rsidP="009D6BF3">
      <w:pPr>
        <w:spacing w:line="240" w:lineRule="auto"/>
      </w:pPr>
      <w:r>
        <w:separator/>
      </w:r>
    </w:p>
  </w:endnote>
  <w:endnote w:type="continuationSeparator" w:id="0">
    <w:p w14:paraId="33E83554" w14:textId="77777777" w:rsidR="00321BF8" w:rsidRDefault="00321BF8" w:rsidP="009D6B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8FF22" w14:textId="77777777" w:rsidR="00321BF8" w:rsidRDefault="00321BF8" w:rsidP="009D6BF3">
      <w:pPr>
        <w:spacing w:line="240" w:lineRule="auto"/>
      </w:pPr>
      <w:r>
        <w:separator/>
      </w:r>
    </w:p>
  </w:footnote>
  <w:footnote w:type="continuationSeparator" w:id="0">
    <w:p w14:paraId="0D1FF155" w14:textId="77777777" w:rsidR="00321BF8" w:rsidRDefault="00321BF8" w:rsidP="009D6BF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MDAwNbA0MzE2MzFV0lEKTi0uzszPAykwrAUA09aAVSwAAAA="/>
  </w:docVars>
  <w:rsids>
    <w:rsidRoot w:val="005A2780"/>
    <w:rsid w:val="00214F23"/>
    <w:rsid w:val="00321BF8"/>
    <w:rsid w:val="005A2780"/>
    <w:rsid w:val="00986EAC"/>
    <w:rsid w:val="009D6BF3"/>
    <w:rsid w:val="00A31EBE"/>
    <w:rsid w:val="00D767F9"/>
    <w:rsid w:val="00DB0770"/>
    <w:rsid w:val="00E16B0A"/>
    <w:rsid w:val="00E60C59"/>
    <w:rsid w:val="00F0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B797D"/>
  <w15:chartTrackingRefBased/>
  <w15:docId w15:val="{49D1FB26-B961-43F7-AA56-20CD3825B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67F9"/>
    <w:pPr>
      <w:spacing w:line="360" w:lineRule="auto"/>
    </w:pPr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31EBE"/>
    <w:pPr>
      <w:keepNext/>
      <w:keepLines/>
      <w:spacing w:before="340" w:after="330"/>
      <w:outlineLvl w:val="0"/>
    </w:pPr>
    <w:rPr>
      <w:b/>
      <w:bCs/>
      <w:kern w:val="44"/>
      <w:sz w:val="44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31EBE"/>
    <w:pPr>
      <w:keepNext/>
      <w:keepLines/>
      <w:spacing w:before="260" w:after="260"/>
      <w:outlineLvl w:val="1"/>
    </w:pPr>
    <w:rPr>
      <w:b/>
      <w:bCs/>
      <w:sz w:val="4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31EBE"/>
    <w:rPr>
      <w:rFonts w:ascii="Arial" w:eastAsia="Arial" w:hAnsi="Arial" w:cs="Arial"/>
      <w:b/>
      <w:bCs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31EBE"/>
    <w:rPr>
      <w:rFonts w:ascii="Arial" w:eastAsia="Arial" w:hAnsi="Arial" w:cs="Arial"/>
      <w:b/>
      <w:bCs/>
      <w:kern w:val="44"/>
      <w:sz w:val="44"/>
      <w:szCs w:val="4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31EBE"/>
    <w:pPr>
      <w:spacing w:before="240" w:after="60"/>
      <w:jc w:val="center"/>
      <w:outlineLvl w:val="0"/>
    </w:pPr>
    <w:rPr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31EBE"/>
    <w:rPr>
      <w:rFonts w:ascii="Arial" w:eastAsia="Arial" w:hAnsi="Arial" w:cs="Arial"/>
      <w:b/>
      <w:bCs/>
      <w:sz w:val="48"/>
      <w:szCs w:val="4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31EBE"/>
    <w:pPr>
      <w:spacing w:before="240" w:after="60"/>
      <w:jc w:val="center"/>
      <w:outlineLvl w:val="1"/>
    </w:pPr>
    <w:rPr>
      <w:b/>
      <w:bCs/>
      <w:kern w:val="28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31EBE"/>
    <w:rPr>
      <w:rFonts w:ascii="Arial" w:eastAsia="Arial" w:hAnsi="Arial" w:cs="Arial"/>
      <w:b/>
      <w:bCs/>
      <w:kern w:val="28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9D6B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D6BF3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D6BF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D6BF3"/>
    <w:rPr>
      <w:rFonts w:ascii="Arial" w:eastAsia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cong Lei</dc:creator>
  <cp:keywords/>
  <dc:description/>
  <cp:lastModifiedBy>Jiancong Lei</cp:lastModifiedBy>
  <cp:revision>2</cp:revision>
  <dcterms:created xsi:type="dcterms:W3CDTF">2020-08-03T03:47:00Z</dcterms:created>
  <dcterms:modified xsi:type="dcterms:W3CDTF">2020-08-03T03:47:00Z</dcterms:modified>
</cp:coreProperties>
</file>